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 (radians)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radians)</dc:title>
  <dc:creator>Dzhemma Ruseva, Ellie Gurini, Ciara Cormican</dc:creator>
  <cp:keywords/>
  <dcterms:created xsi:type="dcterms:W3CDTF">2025-03-21T13:15:42Z</dcterms:created>
  <dcterms:modified xsi:type="dcterms:W3CDTF">2025-03-21T13:1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